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4B2EF6" w14:textId="77777777" w:rsidR="00AA1158" w:rsidRDefault="00406232" w:rsidP="004F0717">
      <w:pPr>
        <w:pStyle w:val="Title"/>
        <w:suppressLineNumbers/>
      </w:pPr>
      <w:proofErr w:type="spellStart"/>
      <w:r w:rsidRPr="004D3C38">
        <w:t>wordtemplate</w:t>
      </w:r>
      <w:proofErr w:type="spellEnd"/>
      <w:r>
        <w:t>-AJCN</w:t>
      </w:r>
    </w:p>
    <w:p w14:paraId="63557885" w14:textId="77777777" w:rsidR="00AA1158" w:rsidRDefault="00406232" w:rsidP="004F0717">
      <w:pPr>
        <w:pStyle w:val="Author"/>
        <w:suppressLineNumbers/>
      </w:pPr>
      <w:r>
        <w:t>Chaochen Wang</w:t>
      </w:r>
    </w:p>
    <w:p w14:paraId="60FD6865" w14:textId="77777777" w:rsidR="00AA1158" w:rsidRDefault="00406232" w:rsidP="004F0717">
      <w:pPr>
        <w:pStyle w:val="Date"/>
        <w:suppressLineNumbers/>
      </w:pPr>
      <w:r>
        <w:t>2018年11月6日</w:t>
      </w:r>
    </w:p>
    <w:p w14:paraId="749AE1F9" w14:textId="77777777" w:rsidR="00AA1158" w:rsidRDefault="00406232" w:rsidP="004F0717">
      <w:pPr>
        <w:pStyle w:val="Heading2"/>
        <w:suppressLineNumbers/>
        <w:spacing w:line="480" w:lineRule="auto"/>
      </w:pPr>
      <w:bookmarkStart w:id="0" w:name="r-markdown"/>
      <w:bookmarkEnd w:id="0"/>
      <w:r>
        <w:t>R Markdown</w:t>
      </w:r>
    </w:p>
    <w:p w14:paraId="74DC1440" w14:textId="77777777" w:rsidR="00AA1158" w:rsidRDefault="00406232" w:rsidP="004F0717">
      <w:pPr>
        <w:pStyle w:val="FirstParagraph"/>
        <w:suppressLineNumbers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3A01D2C3" w14:textId="77777777" w:rsidR="00AA1158" w:rsidRDefault="00406232" w:rsidP="004F0717">
      <w:pPr>
        <w:pStyle w:val="BodyText"/>
        <w:suppressLineNumbers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2FF51E3" w14:textId="77777777" w:rsidR="00AA1158" w:rsidRDefault="00406232" w:rsidP="004F0717">
      <w:pPr>
        <w:pStyle w:val="SourceCode"/>
        <w:suppressLineNumbers/>
        <w:spacing w:line="48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7F56381" w14:textId="77777777" w:rsidR="00AA1158" w:rsidRDefault="00406232" w:rsidP="004F0717">
      <w:pPr>
        <w:pStyle w:val="SourceCode"/>
        <w:suppressLineNumbers/>
        <w:spacing w:line="480" w:lineRule="auto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BF73763" w14:textId="77777777" w:rsidR="00AA1158" w:rsidRDefault="00406232" w:rsidP="004F0717">
      <w:pPr>
        <w:pStyle w:val="Heading2"/>
        <w:suppressLineNumbers/>
        <w:spacing w:line="480" w:lineRule="auto"/>
      </w:pPr>
      <w:bookmarkStart w:id="1" w:name="including-plots"/>
      <w:bookmarkEnd w:id="1"/>
      <w:r>
        <w:t>Including Plots</w:t>
      </w:r>
    </w:p>
    <w:p w14:paraId="58DC1F3B" w14:textId="77777777" w:rsidR="004F0717" w:rsidRDefault="00406232" w:rsidP="004F0717">
      <w:pPr>
        <w:pStyle w:val="FirstParagraph"/>
        <w:suppressLineNumbers/>
        <w:sectPr w:rsidR="004F0717" w:rsidSect="002D2C7D">
          <w:pgSz w:w="11907" w:h="16840" w:code="9"/>
          <w:pgMar w:top="1985" w:right="1701" w:bottom="1701" w:left="1701" w:header="720" w:footer="720" w:gutter="0"/>
          <w:pgNumType w:start="1"/>
          <w:cols w:space="720"/>
          <w:titlePg/>
          <w:docGrid w:linePitch="326"/>
        </w:sectPr>
      </w:pPr>
      <w:r>
        <w:t>You can also embed plots, for example:</w:t>
      </w:r>
    </w:p>
    <w:p w14:paraId="46149D8B" w14:textId="4C14E683" w:rsidR="00AA1158" w:rsidRDefault="00AA1158" w:rsidP="0084072B">
      <w:pPr>
        <w:pStyle w:val="FirstParagraph"/>
      </w:pPr>
      <w:bookmarkStart w:id="2" w:name="_GoBack"/>
      <w:bookmarkEnd w:id="2"/>
    </w:p>
    <w:p w14:paraId="1FECA967" w14:textId="77777777" w:rsidR="00AA1158" w:rsidRDefault="00406232" w:rsidP="0084072B">
      <w:pPr>
        <w:pStyle w:val="BodyText"/>
      </w:pPr>
      <w:r>
        <w:rPr>
          <w:noProof/>
        </w:rPr>
        <w:drawing>
          <wp:inline distT="0" distB="0" distL="0" distR="0" wp14:anchorId="020C0DBD" wp14:editId="2377BA9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template-AJC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F7C14" w14:textId="32313236" w:rsidR="00D7283D" w:rsidRDefault="00406232" w:rsidP="0084072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r w:rsidR="00531D93">
        <w:t xml:space="preserve"> </w:t>
      </w:r>
    </w:p>
    <w:p w14:paraId="24601E15" w14:textId="23240C14" w:rsidR="00F36FA5" w:rsidRDefault="00F36FA5" w:rsidP="0084072B">
      <w:pPr>
        <w:pStyle w:val="BodyText"/>
      </w:pPr>
    </w:p>
    <w:p w14:paraId="38F02D50" w14:textId="6BCFBD7F" w:rsidR="00F36FA5" w:rsidRDefault="00F36FA5" w:rsidP="009969F8">
      <w:pPr>
        <w:pStyle w:val="Heading3"/>
      </w:pPr>
      <w:r>
        <w:t>SOMETHING</w:t>
      </w:r>
    </w:p>
    <w:p w14:paraId="1BA59E89" w14:textId="47F2A2F9" w:rsidR="007B3684" w:rsidRDefault="007B3684" w:rsidP="007B3684">
      <w:pPr>
        <w:pStyle w:val="BodyText"/>
      </w:pPr>
    </w:p>
    <w:p w14:paraId="426306D8" w14:textId="00AFAA1C" w:rsidR="007B3684" w:rsidRPr="007B3684" w:rsidRDefault="007B3684" w:rsidP="007B3684">
      <w:pPr>
        <w:pStyle w:val="Heading4"/>
      </w:pPr>
      <w:r>
        <w:t>And more</w:t>
      </w:r>
    </w:p>
    <w:p w14:paraId="25A2C60E" w14:textId="362EE36B" w:rsidR="00D7283D" w:rsidRDefault="00D7283D" w:rsidP="00D7283D">
      <w:pPr>
        <w:pStyle w:val="Heading5"/>
      </w:pPr>
      <w:r>
        <w:lastRenderedPageBreak/>
        <w:t>break</w:t>
      </w:r>
    </w:p>
    <w:sectPr w:rsidR="00D7283D" w:rsidSect="00A53C5D">
      <w:pgSz w:w="11907" w:h="16840" w:code="9"/>
      <w:pgMar w:top="1985" w:right="1701" w:bottom="1701" w:left="1701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B9DD65" w14:textId="77777777" w:rsidR="00964CE5" w:rsidRDefault="00964CE5">
      <w:pPr>
        <w:spacing w:after="0"/>
      </w:pPr>
      <w:r>
        <w:separator/>
      </w:r>
    </w:p>
  </w:endnote>
  <w:endnote w:type="continuationSeparator" w:id="0">
    <w:p w14:paraId="2BC88FB8" w14:textId="77777777" w:rsidR="00964CE5" w:rsidRDefault="00964C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5CBFA3" w14:textId="77777777" w:rsidR="00964CE5" w:rsidRDefault="00964CE5">
      <w:r>
        <w:separator/>
      </w:r>
    </w:p>
  </w:footnote>
  <w:footnote w:type="continuationSeparator" w:id="0">
    <w:p w14:paraId="126695E3" w14:textId="77777777" w:rsidR="00964CE5" w:rsidRDefault="00964C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C28F531"/>
    <w:multiLevelType w:val="multilevel"/>
    <w:tmpl w:val="EC7E5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768A4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1C01A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E9A279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2AECF0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BFE2B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3ECEC4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D40E6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C8470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47828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D1DA4E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2286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0FE3"/>
    <w:rsid w:val="00116ED6"/>
    <w:rsid w:val="001363CE"/>
    <w:rsid w:val="00136E19"/>
    <w:rsid w:val="00181357"/>
    <w:rsid w:val="002D2C7D"/>
    <w:rsid w:val="00406232"/>
    <w:rsid w:val="004D3C38"/>
    <w:rsid w:val="004E29B3"/>
    <w:rsid w:val="004F0717"/>
    <w:rsid w:val="00506D86"/>
    <w:rsid w:val="00531D93"/>
    <w:rsid w:val="00590D07"/>
    <w:rsid w:val="00675C7D"/>
    <w:rsid w:val="006D038B"/>
    <w:rsid w:val="00784D58"/>
    <w:rsid w:val="007A58FC"/>
    <w:rsid w:val="007B3684"/>
    <w:rsid w:val="00837A9A"/>
    <w:rsid w:val="0084072B"/>
    <w:rsid w:val="008875B8"/>
    <w:rsid w:val="008D0AF0"/>
    <w:rsid w:val="008D6863"/>
    <w:rsid w:val="00917C1F"/>
    <w:rsid w:val="00964CE5"/>
    <w:rsid w:val="009969F8"/>
    <w:rsid w:val="00A53C5D"/>
    <w:rsid w:val="00AA1158"/>
    <w:rsid w:val="00B86B75"/>
    <w:rsid w:val="00BC48D5"/>
    <w:rsid w:val="00C36279"/>
    <w:rsid w:val="00D1562C"/>
    <w:rsid w:val="00D7283D"/>
    <w:rsid w:val="00E315A3"/>
    <w:rsid w:val="00E51C81"/>
    <w:rsid w:val="00F36FA5"/>
    <w:rsid w:val="00FC7335"/>
    <w:rsid w:val="00FD5509"/>
    <w:rsid w:val="00FF27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5D34A6"/>
  <w15:docId w15:val="{F4BC6EAA-5762-4AAA-8165-78234E2A6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3C38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969F8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B3684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7283D"/>
    <w:pPr>
      <w:keepNext/>
      <w:keepLines/>
      <w:pageBreakBefore/>
      <w:suppressLineNumber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6D86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506D8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D3C3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D3C38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D1562C"/>
  </w:style>
  <w:style w:type="character" w:customStyle="1" w:styleId="BodyTextChar">
    <w:name w:val="Body Text Char"/>
    <w:basedOn w:val="DefaultParagraphFont"/>
    <w:link w:val="BodyText"/>
    <w:rsid w:val="00506D86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531D93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31D93"/>
  </w:style>
  <w:style w:type="paragraph" w:styleId="Footer">
    <w:name w:val="footer"/>
    <w:basedOn w:val="Normal"/>
    <w:link w:val="FooterChar"/>
    <w:uiPriority w:val="99"/>
    <w:unhideWhenUsed/>
    <w:rsid w:val="00531D93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31D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C1FD61-B90A-4B60-89D4-1B52E701D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template-AJCN</vt:lpstr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template-AJCN</dc:title>
  <dc:creator>Chaochen Wang</dc:creator>
  <cp:lastModifiedBy>王超辰</cp:lastModifiedBy>
  <cp:revision>5</cp:revision>
  <dcterms:created xsi:type="dcterms:W3CDTF">2018-11-15T04:51:00Z</dcterms:created>
  <dcterms:modified xsi:type="dcterms:W3CDTF">2018-11-15T05:15:00Z</dcterms:modified>
</cp:coreProperties>
</file>